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MS</w:t>
      </w:r>
      <w:r>
        <w:t xml:space="preserve"> </w:t>
      </w:r>
      <w:r>
        <w:t xml:space="preserve">in</w:t>
      </w:r>
      <w:r>
        <w:t xml:space="preserve"> </w:t>
      </w:r>
      <w:r>
        <w:t xml:space="preserve">CVD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Neuro2</w:t>
      </w:r>
    </w:p>
    <w:p>
      <w:pPr>
        <w:pStyle w:val="Author"/>
      </w:pPr>
      <w:r>
        <w:t xml:space="preserve">Eliza</w:t>
      </w:r>
      <w:r>
        <w:t xml:space="preserve"> </w:t>
      </w:r>
      <w:r>
        <w:t xml:space="preserve">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idhu et al. 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Multiple Sclerosis (MS) on in-hospital mortality and length of stay among inpatient admissions with a principal diagnosis of cerebrovascular (CV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diagnosis of cerebrovascular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VD + MS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CVD with MS</w:t>
      </w:r>
    </w:p>
    <w:p>
      <w:pPr>
        <w:numPr>
          <w:ilvl w:val="1"/>
          <w:numId w:val="1003"/>
        </w:numPr>
      </w:pPr>
      <w:r>
        <w:t xml:space="preserve">CVD without M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97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VD with M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5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VD without M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87,7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6,685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15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9,87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,475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2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7,755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6,970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00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9,970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71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63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,35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,95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,465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,955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6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25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97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75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4 (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6 (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4 (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,675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285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2,04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,44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2,86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,38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8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,9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,79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15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3,280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,665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,68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9,965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5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4,17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21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00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3,71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1,18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,44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,67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7,51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0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4,05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,62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,85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3,355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8,05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,48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7,87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,44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,82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170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625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,825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315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5,29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80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7,81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1,49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4,18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1,335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0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,335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900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175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,83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,78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,7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,01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3,09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,98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97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VD with M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5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VD without M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87,7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62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32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342 (125,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802 (103,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358 (125,9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5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D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VD with 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VD without 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1.12 to 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1.02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94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1.26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90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1.02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4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1.25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1.12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9 to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83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83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1.04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80 to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 (1.51 to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11 to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1.03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1.20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74 to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57 to 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88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1.35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56 to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62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61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1.25 to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83 to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End w:id="25"/>
    <w:bookmarkStart w:id="28" w:name="multivariable-linear-regression"/>
    <w:p>
      <w:pPr>
        <w:pStyle w:val="Heading2"/>
      </w:pPr>
      <w:r>
        <w:t xml:space="preserve">Multivariable Linear Regression:</w:t>
      </w:r>
    </w:p>
    <w:bookmarkStart w:id="26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D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VD with 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VD without 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1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8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1.09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 (3.48 to 5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6 (3.66 to 4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 (2.07 to 2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0.96 to 1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2 (3.73 to 5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18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88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4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86 to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2 (7.87 to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0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9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 (1.29 to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1.16 to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96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42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31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76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 (1.85 to 2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2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6 to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41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3 (2.99 to 3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1.03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6"/>
    <w:bookmarkStart w:id="27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D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VD with 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VD without 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55 (3,917 to 13,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79 (-1,033 to -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97 (-2,823 to -1,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30 (18,167 to 27,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24 (6,223 to 10,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99 (24,104 to 31,2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061 (-15,315 to -4,8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94 (27,882 to 37,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66 (4,573 to 5,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-1,038 to 1,9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-1,855 to 1,9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32 (3,688 to 9,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74 (13,372 to 17,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8 (-216 to 2,3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-3,171 to 3,2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55 (18,024 to 27,4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45 (12,804 to 18,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76 (37,321 to 46,2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492 (-18,776 to -12,2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168 (-29,656 to -22,6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81 (23,701 to 30,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840 (41,678 to 46,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743 (-10,377 to -7,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146 (-15,149 to -13,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535 (-9,714 to -7,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7 (9,290 to 11,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164 (-10,359 to -7,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cbi.nlm.nih.gov/pmc/articles/PMC9207776/pdf/mai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cbi.nlm.nih.gov/pmc/articles/PMC9207776/pdf/mai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MS in CVD</dc:title>
  <dc:creator>Eliza Aisha</dc:creator>
  <cp:keywords/>
  <dcterms:created xsi:type="dcterms:W3CDTF">2024-10-17T13:08:16Z</dcterms:created>
  <dcterms:modified xsi:type="dcterms:W3CDTF">2024-10-17T13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Neuro2</vt:lpwstr>
  </property>
  <property fmtid="{D5CDD505-2E9C-101B-9397-08002B2CF9AE}" pid="12" name="toc-title">
    <vt:lpwstr>Table of contents</vt:lpwstr>
  </property>
</Properties>
</file>